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A8ECB1" w14:textId="27259780" w:rsidR="00CD76FA" w:rsidRPr="00EA057E" w:rsidRDefault="00AD2485" w:rsidP="00E634A0">
      <w:pPr>
        <w:pStyle w:val="1"/>
        <w:jc w:val="center"/>
        <w:rPr>
          <w:lang w:val="bg-BG"/>
        </w:rPr>
      </w:pPr>
      <w:r>
        <w:rPr>
          <w:lang w:val="bg-BG"/>
        </w:rPr>
        <w:t xml:space="preserve">Упражнение: </w:t>
      </w:r>
      <w:r w:rsidR="00CD76FA" w:rsidRPr="00EA057E">
        <w:rPr>
          <w:lang w:val="bg-BG"/>
        </w:rPr>
        <w:t>Първи стъпки в програмирането</w:t>
      </w:r>
    </w:p>
    <w:p w14:paraId="27A8D599" w14:textId="77777777" w:rsidR="00FF3E01" w:rsidRPr="00FF3E01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FF3E01">
          <w:rPr>
            <w:rStyle w:val="a9"/>
          </w:rPr>
          <w:t>"</w:t>
        </w:r>
        <w:r w:rsidRPr="00FF3E01">
          <w:rPr>
            <w:rStyle w:val="a9"/>
            <w:lang w:val="bg-BG"/>
          </w:rPr>
          <w:t>Основи на програмирането</w:t>
        </w:r>
        <w:r w:rsidRPr="00FF3E01">
          <w:rPr>
            <w:rStyle w:val="a9"/>
          </w:rPr>
          <w:t xml:space="preserve">" @ </w:t>
        </w:r>
        <w:r w:rsidRPr="00FF3E01">
          <w:rPr>
            <w:rStyle w:val="a9"/>
            <w:noProof/>
            <w:lang w:val="bg-BG"/>
          </w:rPr>
          <w:t>СофтУни</w:t>
        </w:r>
      </w:hyperlink>
      <w:r w:rsidRPr="00FF3E01">
        <w:t>.</w:t>
      </w:r>
    </w:p>
    <w:p w14:paraId="59F8587C" w14:textId="77777777" w:rsidR="00E634A0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Тествайте задачите си в </w:t>
      </w:r>
      <w:r w:rsidRPr="00FF3E01">
        <w:t>Judge</w:t>
      </w:r>
      <w:r w:rsidRPr="00A624BF">
        <w:rPr>
          <w:lang w:val="bg-BG"/>
        </w:rPr>
        <w:t xml:space="preserve"> </w:t>
      </w:r>
      <w:r w:rsidRPr="00FF3E01">
        <w:rPr>
          <w:lang w:val="bg-BG"/>
        </w:rPr>
        <w:t>системата</w:t>
      </w:r>
      <w:r w:rsidRPr="00A624BF">
        <w:rPr>
          <w:lang w:val="bg-BG"/>
        </w:rPr>
        <w:t xml:space="preserve">: </w:t>
      </w:r>
    </w:p>
    <w:p w14:paraId="0A86792E" w14:textId="77777777" w:rsidR="00CF0C20" w:rsidRPr="00CF0C20" w:rsidRDefault="00CF0C20" w:rsidP="00FF3E01">
      <w:pPr>
        <w:jc w:val="center"/>
        <w:rPr>
          <w:lang w:val="bg-BG"/>
        </w:rPr>
      </w:pPr>
      <w:r>
        <w:rPr>
          <w:lang w:val="bg-BG"/>
        </w:rPr>
        <w:fldChar w:fldCharType="begin"/>
      </w:r>
      <w:r>
        <w:rPr>
          <w:lang w:val="bg-BG"/>
        </w:rPr>
        <w:instrText>HYPERLINK "</w:instrText>
      </w:r>
      <w:r w:rsidRPr="00CF0C20">
        <w:rPr>
          <w:lang w:val="bg-BG"/>
        </w:rPr>
        <w:instrText>https://alpha.judge.softuni.org/contests/first-steps-in-coding-exercise/2375</w:instrText>
      </w:r>
    </w:p>
    <w:p w14:paraId="63E37E6D" w14:textId="77777777" w:rsidR="00CF0C20" w:rsidRPr="00A968A2" w:rsidRDefault="00CF0C20" w:rsidP="00FF3E01">
      <w:pPr>
        <w:jc w:val="center"/>
        <w:rPr>
          <w:rStyle w:val="a9"/>
          <w:lang w:val="bg-BG"/>
        </w:rPr>
      </w:pPr>
      <w:r>
        <w:rPr>
          <w:lang w:val="bg-BG"/>
        </w:rPr>
        <w:instrText>"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A968A2">
        <w:rPr>
          <w:rStyle w:val="a9"/>
          <w:lang w:val="bg-BG"/>
        </w:rPr>
        <w:t>https://alpha.judge.softuni.org/contests/first-steps-in-coding-exercise/2375</w:t>
      </w:r>
    </w:p>
    <w:p w14:paraId="7874000D" w14:textId="2975F597" w:rsidR="00FF3E01" w:rsidRPr="00FF3E01" w:rsidRDefault="00CF0C20" w:rsidP="00FF3E0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fldChar w:fldCharType="end"/>
      </w:r>
      <w:r w:rsidR="00FF3E01" w:rsidRPr="00FF3E01">
        <w:rPr>
          <w:lang w:val="bg-BG"/>
        </w:rPr>
        <w:t>Конзолен конвертор</w:t>
      </w:r>
      <w:r w:rsidR="00FF3E01" w:rsidRPr="00FF3E01">
        <w:t xml:space="preserve">: </w:t>
      </w:r>
      <w:r w:rsidR="00FF3E01" w:rsidRPr="00FF3E01">
        <w:rPr>
          <w:noProof/>
        </w:rPr>
        <w:t xml:space="preserve">USD </w:t>
      </w:r>
      <w:r w:rsidR="00FF3E01" w:rsidRPr="00FF3E01">
        <w:rPr>
          <w:lang w:val="bg-BG"/>
        </w:rPr>
        <w:t xml:space="preserve">към </w:t>
      </w:r>
      <w:r w:rsidR="00FF3E01" w:rsidRPr="00FF3E01">
        <w:rPr>
          <w:noProof/>
        </w:rPr>
        <w:t>BGN</w:t>
      </w:r>
    </w:p>
    <w:p w14:paraId="4D374801" w14:textId="77777777" w:rsidR="00C95F41" w:rsidRPr="00C95F41" w:rsidRDefault="00C95F41" w:rsidP="00C95F41">
      <w:pPr>
        <w:rPr>
          <w:lang w:val="bg-BG"/>
        </w:rPr>
      </w:pPr>
      <w:r w:rsidRPr="00C95F41">
        <w:rPr>
          <w:lang w:val="bg-BG"/>
        </w:rPr>
        <w:t xml:space="preserve">Напишете програма за </w:t>
      </w:r>
      <w:r w:rsidRPr="00C95F41">
        <w:rPr>
          <w:b/>
          <w:lang w:val="bg-BG"/>
        </w:rPr>
        <w:t>конвертиране на щатски долари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USD</w:t>
      </w:r>
      <w:r w:rsidRPr="00C95F41">
        <w:rPr>
          <w:noProof/>
          <w:lang w:val="bg-BG"/>
        </w:rPr>
        <w:t xml:space="preserve">) </w:t>
      </w:r>
      <w:r w:rsidRPr="00C95F41">
        <w:rPr>
          <w:b/>
          <w:lang w:val="bg-BG"/>
        </w:rPr>
        <w:t>в български лева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BGN</w:t>
      </w:r>
      <w:r w:rsidRPr="00C95F41">
        <w:rPr>
          <w:lang w:val="bg-BG"/>
        </w:rPr>
        <w:t xml:space="preserve">). Използвайте фиксиран </w:t>
      </w:r>
      <w:r w:rsidRPr="00C95F41">
        <w:rPr>
          <w:b/>
          <w:lang w:val="bg-BG"/>
        </w:rPr>
        <w:t>курс</w:t>
      </w:r>
      <w:r w:rsidRPr="00C95F41">
        <w:rPr>
          <w:lang w:val="bg-BG"/>
        </w:rPr>
        <w:t xml:space="preserve"> между долар и лев: </w:t>
      </w:r>
      <w:r w:rsidRPr="00C95F41">
        <w:rPr>
          <w:b/>
          <w:lang w:val="bg-BG"/>
        </w:rPr>
        <w:t xml:space="preserve">1 </w:t>
      </w:r>
      <w:r w:rsidRPr="00C95F41">
        <w:rPr>
          <w:b/>
          <w:noProof/>
        </w:rPr>
        <w:t>USD</w:t>
      </w:r>
      <w:r w:rsidRPr="00C95F41">
        <w:rPr>
          <w:noProof/>
          <w:lang w:val="bg-BG"/>
        </w:rPr>
        <w:t xml:space="preserve"> </w:t>
      </w:r>
      <w:r w:rsidRPr="00C95F41">
        <w:rPr>
          <w:lang w:val="bg-BG"/>
        </w:rPr>
        <w:t xml:space="preserve">= </w:t>
      </w:r>
      <w:r w:rsidRPr="00C95F41">
        <w:rPr>
          <w:b/>
          <w:lang w:val="bg-BG"/>
        </w:rPr>
        <w:t xml:space="preserve">1.79549 </w:t>
      </w:r>
      <w:r w:rsidRPr="00C95F41">
        <w:rPr>
          <w:b/>
          <w:noProof/>
        </w:rPr>
        <w:t>BGN</w:t>
      </w:r>
      <w:r w:rsidRPr="00C95F41">
        <w:rPr>
          <w:lang w:val="bg-BG"/>
        </w:rPr>
        <w:t>.</w:t>
      </w:r>
    </w:p>
    <w:p w14:paraId="5FDD5190" w14:textId="77777777" w:rsidR="00FF3E01" w:rsidRPr="00FF3E01" w:rsidRDefault="00FF3E01" w:rsidP="00FF3E01">
      <w:pPr>
        <w:pStyle w:val="3"/>
        <w:rPr>
          <w:lang w:val="bg-BG"/>
        </w:rPr>
      </w:pPr>
      <w:r w:rsidRPr="00FF3E01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812"/>
        <w:gridCol w:w="736"/>
        <w:gridCol w:w="1017"/>
        <w:gridCol w:w="933"/>
        <w:gridCol w:w="775"/>
        <w:gridCol w:w="1259"/>
      </w:tblGrid>
      <w:tr w:rsidR="00FF3E01" w:rsidRPr="00FF3E01" w14:paraId="59D315AD" w14:textId="77777777" w:rsidTr="00205FB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88EEB90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2DEFBC8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1FFF8C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39B97C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231A285A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8AB89F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DD980E2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C321EC3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</w:tr>
      <w:tr w:rsidR="00FF3E01" w:rsidRPr="00FF3E01" w14:paraId="23C2F938" w14:textId="77777777" w:rsidTr="00205FB3">
        <w:tc>
          <w:tcPr>
            <w:tcW w:w="736" w:type="dxa"/>
            <w:shd w:val="clear" w:color="auto" w:fill="auto"/>
          </w:tcPr>
          <w:p w14:paraId="11F36AFD" w14:textId="0F131EAE" w:rsidR="00FF3E01" w:rsidRPr="00EA057E" w:rsidRDefault="00366D13" w:rsidP="00205FB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1022" w:type="dxa"/>
            <w:shd w:val="clear" w:color="auto" w:fill="auto"/>
          </w:tcPr>
          <w:p w14:paraId="425C16EB" w14:textId="6B8CB826" w:rsidR="00FF3E01" w:rsidRPr="00EA057E" w:rsidRDefault="00366D13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61E81940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201D8AF6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68C99F" w14:textId="108179D3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179.</w:t>
            </w:r>
            <w:r w:rsidR="00366D13" w:rsidRPr="00FF3E01">
              <w:rPr>
                <w:rFonts w:ascii="Consolas" w:hAnsi="Consolas"/>
                <w:noProof/>
              </w:rPr>
              <w:t>5</w:t>
            </w:r>
            <w:r w:rsidR="00366D13">
              <w:rPr>
                <w:rFonts w:ascii="Consolas" w:hAnsi="Consolas"/>
                <w:noProof/>
                <w:lang w:val="bg-BG"/>
              </w:rPr>
              <w:t>49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570BB2D3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76D82F3A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E98B775" w14:textId="5693858C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22.44</w:t>
            </w:r>
            <w:r w:rsidR="00366D13"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09DF9A89" w14:textId="77777777" w:rsidR="00FF3E01" w:rsidRPr="00FF3E01" w:rsidRDefault="00FF3E01" w:rsidP="00FF3E01">
      <w:pPr>
        <w:pStyle w:val="3"/>
        <w:rPr>
          <w:lang w:val="bg-BG"/>
        </w:rPr>
      </w:pPr>
      <w:r w:rsidRPr="00FF3E01">
        <w:rPr>
          <w:lang w:val="bg-BG"/>
        </w:rPr>
        <w:t>Насоки</w:t>
      </w:r>
    </w:p>
    <w:p w14:paraId="599BED09" w14:textId="77777777" w:rsidR="00C95F41" w:rsidRPr="007D66B0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2054D9C0" w14:textId="0B7DF020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7971B671" wp14:editId="34DC411E">
            <wp:extent cx="3510592" cy="304800"/>
            <wp:effectExtent l="19050" t="19050" r="139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0343" cy="316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CCE4C6" w14:textId="77777777" w:rsidR="00C95F41" w:rsidRPr="007D66B0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11B8B8AC" w14:textId="6AED895F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35BBEBFC" wp14:editId="08F7807B">
            <wp:extent cx="2314928" cy="377825"/>
            <wp:effectExtent l="19050" t="19050" r="28575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1796" cy="3952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4D01F0" w14:textId="77777777" w:rsidR="00C95F41" w:rsidRPr="00CB3FE8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31B4442C" w14:textId="363A9D4D" w:rsidR="0037330F" w:rsidRPr="00FF3E01" w:rsidRDefault="00C95F41" w:rsidP="0031672B">
      <w:pPr>
        <w:pStyle w:val="ac"/>
        <w:spacing w:after="240"/>
        <w:rPr>
          <w:lang w:val="bg-BG"/>
        </w:rPr>
      </w:pPr>
      <w:r>
        <w:rPr>
          <w:noProof/>
        </w:rPr>
        <w:drawing>
          <wp:inline distT="0" distB="0" distL="0" distR="0" wp14:anchorId="01B150DE" wp14:editId="43966491">
            <wp:extent cx="2310820" cy="375356"/>
            <wp:effectExtent l="19050" t="19050" r="1333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09948" cy="4077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7CF97E" w14:textId="77777777" w:rsidR="00FF3E01" w:rsidRPr="00FF3E01" w:rsidRDefault="00FF3E01" w:rsidP="00FF3E01">
      <w:pPr>
        <w:pStyle w:val="2"/>
        <w:numPr>
          <w:ilvl w:val="0"/>
          <w:numId w:val="2"/>
        </w:numPr>
        <w:rPr>
          <w:lang w:val="bg-BG"/>
        </w:rPr>
      </w:pPr>
      <w:r w:rsidRPr="00FF3E01">
        <w:rPr>
          <w:lang w:val="bg-BG"/>
        </w:rPr>
        <w:t>Конзолен конвертор</w:t>
      </w:r>
      <w:r w:rsidRPr="00A624BF">
        <w:rPr>
          <w:lang w:val="bg-BG"/>
        </w:rPr>
        <w:t xml:space="preserve">: </w:t>
      </w:r>
      <w:r w:rsidRPr="00FF3E01">
        <w:rPr>
          <w:lang w:val="bg-BG"/>
        </w:rPr>
        <w:t xml:space="preserve">от </w:t>
      </w:r>
      <w:r w:rsidRPr="00FF3E01">
        <w:rPr>
          <w:noProof/>
          <w:lang w:val="bg-BG"/>
        </w:rPr>
        <w:t>радиани</w:t>
      </w:r>
      <w:r w:rsidRPr="00FF3E01">
        <w:rPr>
          <w:lang w:val="bg-BG"/>
        </w:rPr>
        <w:t xml:space="preserve"> в градуси</w:t>
      </w:r>
    </w:p>
    <w:p w14:paraId="59B7E086" w14:textId="3AE0083C" w:rsidR="00077BF8" w:rsidRPr="00A36035" w:rsidRDefault="00077BF8" w:rsidP="00A36035">
      <w:pPr>
        <w:rPr>
          <w:sz w:val="24"/>
        </w:rPr>
      </w:pPr>
      <w:r w:rsidRPr="00A36035">
        <w:rPr>
          <w:lang w:val="bg-BG"/>
        </w:rPr>
        <w:t xml:space="preserve">Напишете програма, която чете </w:t>
      </w:r>
      <w:r w:rsidRPr="00A36035">
        <w:rPr>
          <w:b/>
          <w:lang w:val="bg-BG"/>
        </w:rPr>
        <w:t xml:space="preserve">ъгъл в </w:t>
      </w:r>
      <w:hyperlink r:id="rId12" w:history="1">
        <w:r w:rsidRPr="00A36035">
          <w:rPr>
            <w:rStyle w:val="a9"/>
            <w:b/>
            <w:noProof/>
            <w:lang w:val="bg-BG"/>
          </w:rPr>
          <w:t>радиани</w:t>
        </w:r>
      </w:hyperlink>
      <w:r w:rsidRPr="00A36035">
        <w:rPr>
          <w:lang w:val="bg-BG"/>
        </w:rPr>
        <w:t xml:space="preserve"> </w:t>
      </w:r>
      <w:r>
        <w:rPr>
          <w:noProof/>
        </w:rPr>
        <w:t>(</w:t>
      </w:r>
      <w:r w:rsidRPr="00A36035">
        <w:rPr>
          <w:noProof/>
          <w:lang w:val="bg-BG"/>
        </w:rPr>
        <w:t xml:space="preserve">десетично число) </w:t>
      </w:r>
      <w:r w:rsidRPr="00A36035">
        <w:rPr>
          <w:lang w:val="bg-BG"/>
        </w:rPr>
        <w:t xml:space="preserve">и го преобразува в </w:t>
      </w:r>
      <w:hyperlink r:id="rId13" w:history="1">
        <w:r w:rsidRPr="00A36035">
          <w:rPr>
            <w:rStyle w:val="a9"/>
            <w:b/>
            <w:lang w:val="bg-BG"/>
          </w:rPr>
          <w:t>градуси</w:t>
        </w:r>
      </w:hyperlink>
      <w:r w:rsidRPr="00A36035">
        <w:rPr>
          <w:lang w:val="bg-BG"/>
        </w:rPr>
        <w:t xml:space="preserve">. Използвайте формулата: </w:t>
      </w:r>
      <w:r w:rsidRPr="00A36035">
        <w:rPr>
          <w:b/>
          <w:lang w:val="bg-BG"/>
        </w:rPr>
        <w:t xml:space="preserve">градус = радиан * 180 / </w:t>
      </w:r>
      <w:r w:rsidRPr="00A36035">
        <w:rPr>
          <w:b/>
        </w:rPr>
        <w:t>π</w:t>
      </w:r>
      <w:r w:rsidRPr="00A36035">
        <w:rPr>
          <w:lang w:val="bg-BG"/>
        </w:rPr>
        <w:t xml:space="preserve">. Числото </w:t>
      </w:r>
      <w:r w:rsidRPr="00A36035">
        <w:rPr>
          <w:b/>
        </w:rPr>
        <w:t>π</w:t>
      </w:r>
      <w:r w:rsidRPr="00A36035">
        <w:rPr>
          <w:lang w:val="bg-BG"/>
        </w:rPr>
        <w:t xml:space="preserve"> в </w:t>
      </w:r>
      <w:r>
        <w:t>C#</w:t>
      </w:r>
      <w:r w:rsidRPr="00A36035">
        <w:rPr>
          <w:lang w:val="bg-BG"/>
        </w:rPr>
        <w:t xml:space="preserve"> програми е достъпно чрез </w:t>
      </w:r>
      <w:r w:rsidRPr="00A36035">
        <w:rPr>
          <w:b/>
        </w:rPr>
        <w:t>Math</w:t>
      </w:r>
      <w:r w:rsidRPr="00A36035">
        <w:rPr>
          <w:lang w:val="bg-BG"/>
        </w:rPr>
        <w:t>.</w:t>
      </w:r>
      <w:r w:rsidRPr="00CB3FE8">
        <w:rPr>
          <w:rStyle w:val="CodeChar"/>
        </w:rPr>
        <w:t>PI</w:t>
      </w:r>
      <w:r w:rsidRPr="00A36035">
        <w:rPr>
          <w:lang w:val="bg-BG"/>
        </w:rPr>
        <w:t>.</w:t>
      </w:r>
    </w:p>
    <w:p w14:paraId="3CA09D8C" w14:textId="77777777" w:rsidR="00077BF8" w:rsidRPr="00CB3FE8" w:rsidRDefault="00077BF8" w:rsidP="00077BF8">
      <w:pPr>
        <w:pStyle w:val="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077BF8" w:rsidRPr="00CB3FE8" w14:paraId="764CE301" w14:textId="77777777" w:rsidTr="00A0034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8C8C9FD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9F9EFB6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6DFC40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A72E2A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46D7AAF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083B86" w14:textId="77777777" w:rsidR="00077BF8" w:rsidRDefault="00077BF8" w:rsidP="00A00343">
            <w:pPr>
              <w:spacing w:before="0" w:after="0"/>
              <w:jc w:val="center"/>
              <w:rPr>
                <w:b/>
              </w:rPr>
            </w:pPr>
          </w:p>
          <w:p w14:paraId="11E08D7A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EA0364B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134FC53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077BF8" w:rsidRPr="00CB3FE8" w14:paraId="7553E621" w14:textId="77777777" w:rsidTr="00A00343">
        <w:tc>
          <w:tcPr>
            <w:tcW w:w="896" w:type="dxa"/>
            <w:shd w:val="clear" w:color="auto" w:fill="auto"/>
          </w:tcPr>
          <w:p w14:paraId="7EADA761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66FB248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4BB64037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CA55A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524488B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2A3D8BE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2DECD3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7AE31970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2EB0775A" w14:textId="77777777" w:rsidR="00077BF8" w:rsidRPr="00CB3FE8" w:rsidRDefault="00077BF8" w:rsidP="00077BF8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5EA93B22" w14:textId="5E015924" w:rsidR="00077BF8" w:rsidRPr="00CB3FE8" w:rsidRDefault="00077BF8" w:rsidP="00077BF8">
      <w:pPr>
        <w:pStyle w:val="ac"/>
        <w:numPr>
          <w:ilvl w:val="0"/>
          <w:numId w:val="31"/>
        </w:num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34A98C" wp14:editId="633EE177">
            <wp:simplePos x="0" y="0"/>
            <wp:positionH relativeFrom="column">
              <wp:posOffset>1340274</wp:posOffset>
            </wp:positionH>
            <wp:positionV relativeFrom="paragraph">
              <wp:posOffset>298944</wp:posOffset>
            </wp:positionV>
            <wp:extent cx="3863975" cy="351790"/>
            <wp:effectExtent l="19050" t="19050" r="22225" b="1016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975" cy="3517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радианите</w:t>
      </w:r>
      <w:r w:rsidRPr="004C0E76">
        <w:rPr>
          <w:lang w:val="bg-BG"/>
        </w:rPr>
        <w:t>):</w:t>
      </w:r>
    </w:p>
    <w:p w14:paraId="659F87B1" w14:textId="38DEFF9F" w:rsidR="00077BF8" w:rsidRPr="00077BF8" w:rsidRDefault="00077BF8" w:rsidP="00077BF8">
      <w:pPr>
        <w:pStyle w:val="ac"/>
        <w:ind w:left="0"/>
        <w:rPr>
          <w:lang w:val="bg-BG"/>
        </w:rPr>
      </w:pPr>
    </w:p>
    <w:p w14:paraId="34257B53" w14:textId="77777777" w:rsidR="00077BF8" w:rsidRPr="00DA7137" w:rsidRDefault="00077BF8" w:rsidP="00077BF8">
      <w:pPr>
        <w:pStyle w:val="ac"/>
        <w:numPr>
          <w:ilvl w:val="0"/>
          <w:numId w:val="31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4C0E76">
        <w:rPr>
          <w:lang w:val="bg-BG"/>
        </w:rPr>
        <w:t>:</w:t>
      </w:r>
    </w:p>
    <w:p w14:paraId="1CF8F9D1" w14:textId="5C0CD7B3" w:rsidR="00077BF8" w:rsidRDefault="00077BF8" w:rsidP="00077BF8">
      <w:pPr>
        <w:pStyle w:val="ac"/>
        <w:ind w:left="0"/>
        <w:jc w:val="center"/>
      </w:pPr>
      <w:r>
        <w:rPr>
          <w:noProof/>
        </w:rPr>
        <w:lastRenderedPageBreak/>
        <w:drawing>
          <wp:inline distT="0" distB="0" distL="0" distR="0" wp14:anchorId="73BBC371" wp14:editId="70E1D5E6">
            <wp:extent cx="3801533" cy="388715"/>
            <wp:effectExtent l="19050" t="19050" r="279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81670" cy="396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949887" w14:textId="60539C6A" w:rsidR="00077BF8" w:rsidRPr="001367DE" w:rsidRDefault="00077BF8" w:rsidP="00077BF8">
      <w:pPr>
        <w:pStyle w:val="ac"/>
        <w:ind w:left="0"/>
        <w:jc w:val="center"/>
      </w:pPr>
    </w:p>
    <w:p w14:paraId="5DAC1F19" w14:textId="1C0C6DE9" w:rsidR="00077BF8" w:rsidRPr="001367DE" w:rsidRDefault="00077BF8" w:rsidP="00077BF8">
      <w:pPr>
        <w:pStyle w:val="ac"/>
        <w:numPr>
          <w:ilvl w:val="0"/>
          <w:numId w:val="31"/>
        </w:numPr>
        <w:rPr>
          <w:noProof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60CB04" wp14:editId="17AD4971">
            <wp:simplePos x="0" y="0"/>
            <wp:positionH relativeFrom="column">
              <wp:posOffset>1370965</wp:posOffset>
            </wp:positionH>
            <wp:positionV relativeFrom="paragraph">
              <wp:posOffset>356870</wp:posOffset>
            </wp:positionV>
            <wp:extent cx="3144520" cy="332740"/>
            <wp:effectExtent l="19050" t="19050" r="17780" b="1016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00" b="19753"/>
                    <a:stretch/>
                  </pic:blipFill>
                  <pic:spPr bwMode="auto">
                    <a:xfrm>
                      <a:off x="0" y="0"/>
                      <a:ext cx="3144520" cy="332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367DE">
        <w:rPr>
          <w:lang w:val="bg-BG"/>
        </w:rPr>
        <w:t>Принтирайте получените градуси</w:t>
      </w:r>
      <w:r>
        <w:t>:</w:t>
      </w:r>
    </w:p>
    <w:p w14:paraId="6C14B959" w14:textId="3FB4F449" w:rsidR="00FF3E01" w:rsidRDefault="00FF3E01" w:rsidP="00077BF8">
      <w:pPr>
        <w:pStyle w:val="ac"/>
        <w:jc w:val="center"/>
        <w:rPr>
          <w:noProof/>
          <w:lang w:val="bg-BG"/>
        </w:rPr>
      </w:pPr>
    </w:p>
    <w:p w14:paraId="0A7B56AD" w14:textId="77777777" w:rsidR="00C95F41" w:rsidRPr="00AA2715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8B8DB41" w14:textId="77777777" w:rsidR="00C95F41" w:rsidRDefault="00C95F41" w:rsidP="00C95F4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26C00D21" w14:textId="77777777" w:rsidR="00C95F41" w:rsidRPr="00CA640C" w:rsidRDefault="00C95F41" w:rsidP="00C95F4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30C46D87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AAA92E8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CD2B754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3AD004D5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595627D5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9430905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7BBDDB35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3D8F6AA7" w14:textId="77777777" w:rsidR="00C95F41" w:rsidRPr="00FF5E21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C95F41" w:rsidRPr="00AA2715" w14:paraId="577670D7" w14:textId="77777777" w:rsidTr="00A00343">
        <w:tc>
          <w:tcPr>
            <w:tcW w:w="715" w:type="dxa"/>
            <w:shd w:val="clear" w:color="auto" w:fill="D9D9D9"/>
          </w:tcPr>
          <w:p w14:paraId="41FB5FCF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63976B8D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305FAE1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6FFAC88" w14:textId="77777777" w:rsidTr="00A00343">
        <w:trPr>
          <w:trHeight w:val="406"/>
        </w:trPr>
        <w:tc>
          <w:tcPr>
            <w:tcW w:w="715" w:type="dxa"/>
          </w:tcPr>
          <w:p w14:paraId="75D3BF8B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576836B9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4084188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5BC6CE94" w14:textId="77777777" w:rsidR="00C95F41" w:rsidRPr="00A753C4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4EFEB3D" w14:textId="311EB1D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C327C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3207D72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07942AE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C95F41" w:rsidRPr="00AA2715" w14:paraId="5CBA6965" w14:textId="77777777" w:rsidTr="00A00343">
        <w:tc>
          <w:tcPr>
            <w:tcW w:w="715" w:type="dxa"/>
            <w:shd w:val="clear" w:color="auto" w:fill="D9D9D9"/>
          </w:tcPr>
          <w:p w14:paraId="598AB466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9378DF0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234D04B5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8C01D6E" w14:textId="77777777" w:rsidTr="00A00343">
        <w:trPr>
          <w:trHeight w:val="406"/>
        </w:trPr>
        <w:tc>
          <w:tcPr>
            <w:tcW w:w="715" w:type="dxa"/>
          </w:tcPr>
          <w:p w14:paraId="766A3921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641EA757" w14:textId="77777777" w:rsidR="00C95F41" w:rsidRPr="0045034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6</w:t>
            </w:r>
          </w:p>
          <w:p w14:paraId="0706944B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2273B300" w14:textId="77777777" w:rsidR="00C95F41" w:rsidRPr="00194AA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4BA6D1DA" w14:textId="77777777" w:rsidR="00C95F41" w:rsidRPr="001F4E60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9CD83A4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C40168D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1ADEF40" w14:textId="3AF6587B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BC5FB2">
              <w:rPr>
                <w:rFonts w:eastAsia="Calibri" w:cs="Times New Roman"/>
                <w:lang w:val="bg-BG"/>
              </w:rPr>
              <w:t>243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4D35BAC3" w14:textId="77777777" w:rsidR="00C95F41" w:rsidRPr="00AA2715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14AA559" w14:textId="6DDE70A0" w:rsidR="00C95F41" w:rsidRPr="005A1D11" w:rsidRDefault="00C95F41" w:rsidP="00C95F4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89129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7B5FBB5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2B862752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49F4317" w14:textId="77777777" w:rsidR="00C95F41" w:rsidRPr="00AA2715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CDD9C13" w14:textId="77777777" w:rsidR="00C95F41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CB9731F" w14:textId="77777777" w:rsidR="00C95F41" w:rsidRPr="00AA2715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1824D98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lastRenderedPageBreak/>
        <w:t>Изход</w:t>
      </w:r>
    </w:p>
    <w:p w14:paraId="0EE79830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65C6265A" w14:textId="77777777" w:rsidR="00C95F41" w:rsidRPr="00FF5E21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C95F41" w:rsidRPr="00AA2715" w14:paraId="3220F02D" w14:textId="77777777" w:rsidTr="00A00343">
        <w:tc>
          <w:tcPr>
            <w:tcW w:w="715" w:type="dxa"/>
            <w:shd w:val="clear" w:color="auto" w:fill="D9D9D9"/>
          </w:tcPr>
          <w:p w14:paraId="7DBA3E6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CF820D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61015CC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39E61EC1" w14:textId="77777777" w:rsidTr="00A00343">
        <w:trPr>
          <w:trHeight w:val="406"/>
        </w:trPr>
        <w:tc>
          <w:tcPr>
            <w:tcW w:w="715" w:type="dxa"/>
          </w:tcPr>
          <w:p w14:paraId="34AAC99D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170548A8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40C1067C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48229864" w14:textId="77777777" w:rsidR="00C95F41" w:rsidRPr="00152F2A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723D09E5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2AB180AB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76A1D7F1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C95F41" w:rsidRPr="00AA2715" w14:paraId="1ABA5E3A" w14:textId="77777777" w:rsidTr="00A00343">
        <w:tc>
          <w:tcPr>
            <w:tcW w:w="715" w:type="dxa"/>
            <w:shd w:val="clear" w:color="auto" w:fill="D9D9D9"/>
          </w:tcPr>
          <w:p w14:paraId="4C36A2A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70B115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EA56903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487AC18" w14:textId="77777777" w:rsidTr="00A00343">
        <w:trPr>
          <w:trHeight w:val="406"/>
        </w:trPr>
        <w:tc>
          <w:tcPr>
            <w:tcW w:w="715" w:type="dxa"/>
          </w:tcPr>
          <w:p w14:paraId="7ABD8B24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548FED7F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0970012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BEA91B3" w14:textId="77777777" w:rsidR="00C95F41" w:rsidRPr="00AF157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60E44DBA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186C046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98AFFE5" w14:textId="77777777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13C9236B" w14:textId="77777777" w:rsidR="009A2C81" w:rsidRPr="009A2C81" w:rsidRDefault="009A2C81" w:rsidP="009A2C81">
      <w:pPr>
        <w:rPr>
          <w:lang w:val="bg-BG"/>
        </w:rPr>
      </w:pPr>
    </w:p>
    <w:p w14:paraId="37E96C27" w14:textId="77777777" w:rsidR="00261F18" w:rsidRDefault="00261F18" w:rsidP="00C95F41">
      <w:pPr>
        <w:pStyle w:val="1"/>
      </w:pPr>
    </w:p>
    <w:p w14:paraId="75669B11" w14:textId="18C425C3" w:rsidR="00C95F41" w:rsidRPr="00CB3FE8" w:rsidRDefault="00C95F41" w:rsidP="00C95F41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7C57D1EF" w14:textId="77777777" w:rsidR="00C95F4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724D4DAB" w14:textId="4DDF0ED6" w:rsidR="009A2C8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F802AC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2F51CB6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5B297D" w14:textId="1AA99BF3" w:rsidR="00C95F41" w:rsidRPr="009A2C8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hAnsi="Calibri"/>
          <w:noProof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7D07272" w14:textId="77777777" w:rsidR="009A2C81" w:rsidRDefault="009A2C81" w:rsidP="009A2C81">
      <w:p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</w:p>
    <w:p w14:paraId="2453832B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Вход</w:t>
      </w:r>
    </w:p>
    <w:p w14:paraId="32DBCB88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351C021D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89E6FC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5B6EF9DB" w14:textId="7C5863A6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082BDF54" w14:textId="702BC677" w:rsidR="00261F18" w:rsidRPr="00261F18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5334AE0" w14:textId="18F8499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44DD587E" w14:textId="7A98AAD8" w:rsidR="009A2C8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4FF53D9D" w14:textId="77777777" w:rsidR="00261F18" w:rsidRDefault="00261F18" w:rsidP="00C95F41">
      <w:pPr>
        <w:pStyle w:val="3"/>
        <w:spacing w:before="40"/>
      </w:pPr>
    </w:p>
    <w:p w14:paraId="34555DE7" w14:textId="77777777" w:rsidR="00261F18" w:rsidRPr="00261F18" w:rsidRDefault="00261F18" w:rsidP="00261F18"/>
    <w:p w14:paraId="22CC757E" w14:textId="77777777" w:rsidR="00261F18" w:rsidRDefault="00261F18" w:rsidP="00C95F41">
      <w:pPr>
        <w:pStyle w:val="3"/>
        <w:spacing w:before="40"/>
      </w:pPr>
    </w:p>
    <w:p w14:paraId="491F789E" w14:textId="5A69AADB" w:rsidR="00C95F41" w:rsidRDefault="00C95F41" w:rsidP="00C95F4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C95F41" w14:paraId="661E3D52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631280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8ED2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8CB5B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33040A54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55C5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339E3E6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8CC0AF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26CCBB7C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14829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04A4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A10E6CF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25738E3C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5D245103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5544C94A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AEAF69F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C95F41" w14:paraId="26DE7027" w14:textId="77777777" w:rsidTr="00A0034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0D06D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B52A6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E722A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27ED55AA" w14:textId="77777777" w:rsidTr="00A0034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1592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034687A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CF2B59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7DBEBDB6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F1CB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8CA3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6C01A4A5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16164EE6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70DD88D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7DD6D420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3594C8EF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FC1041" w14:textId="77777777" w:rsidR="00C95F4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1F0881FB" w14:textId="77777777" w:rsidR="00C95F41" w:rsidRDefault="00C95F41" w:rsidP="00C95F4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46F3108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58B8D83F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464CC8A5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ABA4107" w14:textId="77777777" w:rsidR="00C95F41" w:rsidRDefault="00C95F41" w:rsidP="00C95F4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265D7047" w14:textId="77777777" w:rsidR="00C95F41" w:rsidRDefault="00C95F41" w:rsidP="00C95F41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9A91940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3A94B4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3D6778CF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592789D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1F29E997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25F3156E" w14:textId="77777777" w:rsidR="00C95F41" w:rsidRDefault="00C95F41" w:rsidP="00C95F41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89F30D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C3E2E9D" w14:textId="77777777" w:rsidR="00C95F41" w:rsidRPr="006779D7" w:rsidRDefault="00C95F41" w:rsidP="00C95F41">
      <w:pPr>
        <w:pStyle w:val="ac"/>
        <w:numPr>
          <w:ilvl w:val="0"/>
          <w:numId w:val="27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388EFE4C" w14:textId="77777777" w:rsidR="00C95F41" w:rsidRDefault="00C95F41" w:rsidP="00C95F41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C95F41" w14:paraId="2D462A8B" w14:textId="77777777" w:rsidTr="00A0034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BE8B77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F9369D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B0EB77" w14:textId="77777777" w:rsidR="00C95F41" w:rsidRPr="001C07E6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C95F41" w14:paraId="5863A138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AE910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242C1176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49A69F14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1831997C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9EE02" w14:textId="77777777" w:rsidR="00C95F41" w:rsidRPr="006779D7" w:rsidRDefault="00C95F41" w:rsidP="00A0034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C92E6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0BEC6909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07862BD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14C2847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1B1F17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289AC50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6A44E7B" w14:textId="77777777" w:rsidR="00C95F41" w:rsidRPr="00CC7367" w:rsidRDefault="00C95F41" w:rsidP="00A0034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C95F41" w14:paraId="776AB762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CC7B3" w14:textId="77777777" w:rsidR="00C95F41" w:rsidRPr="00841FCA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2DF5D626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B254B85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0CEF8E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C3E0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01D573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0A6E572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DBCF67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547377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8270DEC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D4DD3B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DC05ADE" w14:textId="77777777" w:rsidR="00C95F41" w:rsidRDefault="00C95F41" w:rsidP="00A0034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40A2868" w14:textId="77777777" w:rsidR="00C95F41" w:rsidRPr="00261F18" w:rsidRDefault="00C95F41" w:rsidP="00C95F41"/>
    <w:p w14:paraId="24BCF6B9" w14:textId="77777777" w:rsidR="00C95F41" w:rsidRPr="00CB3FE8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0051E1FD" w14:textId="77777777" w:rsidR="00C95F41" w:rsidRPr="00A12020" w:rsidRDefault="00C95F41" w:rsidP="00C95F4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60576506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3CB8747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2116678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7094BB7E" w14:textId="77777777" w:rsidR="00C95F41" w:rsidRPr="00A12020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4E9CFEF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8DAB14E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28D0E0FE" w14:textId="77777777" w:rsidR="00C95F41" w:rsidRDefault="00C95F41" w:rsidP="00C95F41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0543A13" w14:textId="77777777" w:rsidR="00C95F41" w:rsidRDefault="00C95F41" w:rsidP="00C95F4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6A44E7E1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080A20A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1D54AC7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EA2728F" w14:textId="77777777" w:rsidR="00C95F41" w:rsidRPr="00F9180B" w:rsidRDefault="00C95F41" w:rsidP="00C95F41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7911AF9D" w14:textId="77777777" w:rsidR="00C95F41" w:rsidRPr="00F546A4" w:rsidRDefault="00C95F41" w:rsidP="00C95F4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368B07CE" w14:textId="77777777" w:rsidR="00C95F41" w:rsidRPr="003C0CF3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C95F41" w:rsidRPr="00B57630" w14:paraId="6250A0ED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EB747B9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8474E8A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9CBECD" w14:textId="77777777" w:rsidR="00C95F41" w:rsidRPr="00B57630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:rsidRPr="00B57630" w14:paraId="7DFA7316" w14:textId="77777777" w:rsidTr="00A00343">
        <w:trPr>
          <w:trHeight w:val="1696"/>
        </w:trPr>
        <w:tc>
          <w:tcPr>
            <w:tcW w:w="690" w:type="dxa"/>
          </w:tcPr>
          <w:p w14:paraId="4A3A97D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44E0C51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7DF6BC7A" w14:textId="77777777" w:rsidR="00C95F41" w:rsidRPr="00D119D6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7DA99771" w14:textId="77777777" w:rsidR="00C95F41" w:rsidRPr="0032788A" w:rsidRDefault="00C95F41" w:rsidP="00A0034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6E23C575" w14:textId="77777777" w:rsidR="00C95F41" w:rsidRPr="00053314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D5AF9A2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5627BDDA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DAB33BA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3BEC571D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4D6C6A1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E8EF92F" w14:textId="77777777" w:rsidR="00C95F41" w:rsidRPr="0032788A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C95F41" w:rsidRPr="00B57630" w14:paraId="7AD242F6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C1E0C4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77CAC2C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38A05B10" w14:textId="77777777" w:rsidR="00C95F41" w:rsidRPr="00B57630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C95F41" w:rsidRPr="00B57630" w14:paraId="4A6DADCA" w14:textId="77777777" w:rsidTr="00A00343">
        <w:trPr>
          <w:trHeight w:val="406"/>
        </w:trPr>
        <w:tc>
          <w:tcPr>
            <w:tcW w:w="690" w:type="dxa"/>
          </w:tcPr>
          <w:p w14:paraId="6F5FC283" w14:textId="77777777" w:rsidR="00C95F41" w:rsidRPr="009352A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47B61234" w14:textId="77777777" w:rsidR="00C95F41" w:rsidRPr="009352A7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2EE51D0C" w14:textId="77777777" w:rsidR="00C95F41" w:rsidRPr="00D57D3A" w:rsidRDefault="00C95F41" w:rsidP="00A00343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26982C21" w14:textId="77777777" w:rsidR="00C95F41" w:rsidRPr="00D57D3A" w:rsidRDefault="00C95F41" w:rsidP="00A0034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36E1AE81" w14:textId="77777777" w:rsidR="00C95F41" w:rsidRPr="009352A7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0AF04D67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FD62748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15ADDE35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4A32640E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0A354DE6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39FA17BE" w14:textId="77777777" w:rsidR="00C95F41" w:rsidRPr="00A12020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6CB0E915" w14:textId="77777777" w:rsidR="00C95F41" w:rsidRDefault="00C95F41" w:rsidP="00C95F41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59EACE80" w14:textId="77777777" w:rsidR="00C95F4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000F8B7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605253C1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5163F3B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288D2AD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5606F69C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Вход</w:t>
      </w:r>
    </w:p>
    <w:p w14:paraId="642FAE9D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44ABC1E" w14:textId="77777777" w:rsidR="00C95F41" w:rsidRDefault="00C95F41" w:rsidP="00C95F41">
      <w:pPr>
        <w:numPr>
          <w:ilvl w:val="0"/>
          <w:numId w:val="2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121F80C6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5D9BF668" w14:textId="77777777" w:rsidR="00C95F4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4348E2C0" w14:textId="77777777" w:rsidR="00C95F41" w:rsidRDefault="00C95F41" w:rsidP="00C95F4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C95F41" w14:paraId="120C6491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FB9F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FE06E1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AD0E3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79A9EE7F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AC8D3" w14:textId="77777777" w:rsidR="00C95F41" w:rsidRPr="00DA481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6F855" w14:textId="77777777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198C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3FEE6BE8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8AE869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1A6D0FA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4FDCB6F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77725EC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C95F41" w14:paraId="7D6C7189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F7CF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AE3A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D680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66627257" w14:textId="77777777" w:rsidTr="00A0034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CA049" w14:textId="77777777" w:rsidR="00C95F41" w:rsidRPr="00230B7D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DF2C0" w14:textId="77777777" w:rsidR="00C95F41" w:rsidRDefault="00C95F41" w:rsidP="00A0034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68E9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3D9CED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5E1C61C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1179E123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0BBEC1B4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3019BC88" w14:textId="3AD2AE16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 w:rsidR="00194AA5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194AA5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69C951A3" w14:textId="77777777" w:rsidR="00C95F41" w:rsidRPr="00DA481C" w:rsidRDefault="00C95F41" w:rsidP="00C95F41">
      <w:pPr>
        <w:rPr>
          <w:lang w:val="bg-BG"/>
        </w:rPr>
      </w:pPr>
    </w:p>
    <w:p w14:paraId="6B4DD8D7" w14:textId="77777777" w:rsidR="00C95F41" w:rsidRPr="005E77E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484AF43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1445A42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0647634E" w14:textId="77777777" w:rsidR="00C95F41" w:rsidRPr="005E77E1" w:rsidRDefault="00C95F41" w:rsidP="00C95F4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7BB96C31" w14:textId="77777777" w:rsidR="00C95F41" w:rsidRPr="005E77E1" w:rsidRDefault="00C95F41" w:rsidP="00C95F41">
      <w:pPr>
        <w:pStyle w:val="3"/>
        <w:jc w:val="both"/>
        <w:rPr>
          <w:lang w:val="bg-BG"/>
        </w:rPr>
      </w:pPr>
      <w:r w:rsidRPr="005E77E1">
        <w:rPr>
          <w:lang w:val="bg-BG"/>
        </w:rPr>
        <w:lastRenderedPageBreak/>
        <w:t>Вход</w:t>
      </w:r>
    </w:p>
    <w:p w14:paraId="1378913C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136860F9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5CF073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568123E6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4B0A45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60D5B921" w14:textId="77777777" w:rsidR="00C95F41" w:rsidRPr="005E77E1" w:rsidRDefault="00C95F41" w:rsidP="00C95F41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022C0C72" w14:textId="77777777" w:rsidR="00C95F41" w:rsidRPr="005E77E1" w:rsidRDefault="00C95F41" w:rsidP="00C95F4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6EE622A4" w14:textId="77777777" w:rsidR="00C95F41" w:rsidRDefault="00C95F41" w:rsidP="00C95F41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0DCBD463" w14:textId="77777777" w:rsidR="00C95F41" w:rsidRPr="005E77E1" w:rsidRDefault="00C95F41" w:rsidP="00C95F41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C95F41" w:rsidRPr="005E77E1" w14:paraId="7E503357" w14:textId="77777777" w:rsidTr="002E1BCE">
        <w:tc>
          <w:tcPr>
            <w:tcW w:w="715" w:type="dxa"/>
            <w:shd w:val="clear" w:color="auto" w:fill="D9D9D9"/>
          </w:tcPr>
          <w:p w14:paraId="5F9F863F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05EE0624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176E5218" w14:textId="77777777" w:rsidR="00C95F41" w:rsidRPr="005E77E1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AA51CF2" w14:textId="77777777" w:rsidTr="002E1BCE">
        <w:trPr>
          <w:trHeight w:val="406"/>
        </w:trPr>
        <w:tc>
          <w:tcPr>
            <w:tcW w:w="715" w:type="dxa"/>
          </w:tcPr>
          <w:p w14:paraId="65CE7B87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3D65CBAD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543795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89237F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6C793419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00D0A696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5F937393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6C5B941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5A60B24D" w14:textId="77777777" w:rsidR="00C95F41" w:rsidRPr="0070268D" w:rsidRDefault="00C95F41" w:rsidP="00A0034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C95F41" w:rsidRPr="005E77E1" w14:paraId="568D360C" w14:textId="77777777" w:rsidTr="002E1BCE">
        <w:tc>
          <w:tcPr>
            <w:tcW w:w="715" w:type="dxa"/>
            <w:shd w:val="clear" w:color="auto" w:fill="D9D9D9"/>
          </w:tcPr>
          <w:p w14:paraId="3B545C1C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2E5E831A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7AD8499E" w14:textId="77777777" w:rsidR="00C95F41" w:rsidRPr="005E77E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5E77E1" w14:paraId="2A8A47F6" w14:textId="77777777" w:rsidTr="002E1BCE">
        <w:trPr>
          <w:trHeight w:val="406"/>
        </w:trPr>
        <w:tc>
          <w:tcPr>
            <w:tcW w:w="715" w:type="dxa"/>
          </w:tcPr>
          <w:p w14:paraId="025F49BF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C9CE0A2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49625BD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D69AE9A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3A5C3AF0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F4DDFBA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98CDAE7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5BB6C554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DBD198F" w14:textId="77777777" w:rsidR="00C95F41" w:rsidRPr="005E77E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592EBD29" w14:textId="51658AA2" w:rsidR="00640502" w:rsidRPr="00FF3E01" w:rsidRDefault="00640502" w:rsidP="00FF3E01">
      <w:pPr>
        <w:rPr>
          <w:lang w:val="bg-BG"/>
        </w:rPr>
      </w:pPr>
    </w:p>
    <w:sectPr w:rsidR="00640502" w:rsidRPr="00FF3E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A0E3F" w14:textId="77777777" w:rsidR="00EA433E" w:rsidRDefault="00EA433E" w:rsidP="008068A2">
      <w:pPr>
        <w:spacing w:after="0" w:line="240" w:lineRule="auto"/>
      </w:pPr>
      <w:r>
        <w:separator/>
      </w:r>
    </w:p>
  </w:endnote>
  <w:endnote w:type="continuationSeparator" w:id="0">
    <w:p w14:paraId="24E7D48D" w14:textId="77777777" w:rsidR="00EA433E" w:rsidRDefault="00EA43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6E42F4" w14:textId="77777777" w:rsidR="00EA433E" w:rsidRDefault="00EA433E" w:rsidP="008068A2">
      <w:pPr>
        <w:spacing w:after="0" w:line="240" w:lineRule="auto"/>
      </w:pPr>
      <w:r>
        <w:separator/>
      </w:r>
    </w:p>
  </w:footnote>
  <w:footnote w:type="continuationSeparator" w:id="0">
    <w:p w14:paraId="7AA69477" w14:textId="77777777" w:rsidR="00EA433E" w:rsidRDefault="00EA43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E1103"/>
    <w:multiLevelType w:val="hybridMultilevel"/>
    <w:tmpl w:val="B0344964"/>
    <w:lvl w:ilvl="0" w:tplc="9E582B7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DA5255"/>
    <w:multiLevelType w:val="hybridMultilevel"/>
    <w:tmpl w:val="C0DC2A9C"/>
    <w:lvl w:ilvl="0" w:tplc="5F1C2810">
      <w:start w:val="2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985B24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4D03CB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146FB"/>
    <w:multiLevelType w:val="hybridMultilevel"/>
    <w:tmpl w:val="7EBC7FEE"/>
    <w:lvl w:ilvl="0" w:tplc="45262E06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B3EF3"/>
    <w:multiLevelType w:val="hybridMultilevel"/>
    <w:tmpl w:val="585C1BFC"/>
    <w:lvl w:ilvl="0" w:tplc="513CC812">
      <w:start w:val="3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767208">
    <w:abstractNumId w:val="3"/>
  </w:num>
  <w:num w:numId="2" w16cid:durableId="735275077">
    <w:abstractNumId w:val="12"/>
  </w:num>
  <w:num w:numId="3" w16cid:durableId="1085683266">
    <w:abstractNumId w:val="15"/>
  </w:num>
  <w:num w:numId="4" w16cid:durableId="2108455903">
    <w:abstractNumId w:val="16"/>
  </w:num>
  <w:num w:numId="5" w16cid:durableId="1747997676">
    <w:abstractNumId w:val="20"/>
  </w:num>
  <w:num w:numId="6" w16cid:durableId="1046639008">
    <w:abstractNumId w:val="24"/>
  </w:num>
  <w:num w:numId="7" w16cid:durableId="183787198">
    <w:abstractNumId w:val="2"/>
  </w:num>
  <w:num w:numId="8" w16cid:durableId="975568900">
    <w:abstractNumId w:val="6"/>
  </w:num>
  <w:num w:numId="9" w16cid:durableId="1038973257">
    <w:abstractNumId w:val="7"/>
  </w:num>
  <w:num w:numId="10" w16cid:durableId="1187477439">
    <w:abstractNumId w:val="8"/>
  </w:num>
  <w:num w:numId="11" w16cid:durableId="632103009">
    <w:abstractNumId w:val="4"/>
  </w:num>
  <w:num w:numId="12" w16cid:durableId="1476798722">
    <w:abstractNumId w:val="18"/>
  </w:num>
  <w:num w:numId="13" w16cid:durableId="208394066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0746442">
    <w:abstractNumId w:val="19"/>
  </w:num>
  <w:num w:numId="15" w16cid:durableId="1908609930">
    <w:abstractNumId w:val="23"/>
  </w:num>
  <w:num w:numId="16" w16cid:durableId="1583951172">
    <w:abstractNumId w:val="14"/>
  </w:num>
  <w:num w:numId="17" w16cid:durableId="245379908">
    <w:abstractNumId w:val="11"/>
  </w:num>
  <w:num w:numId="18" w16cid:durableId="10568041">
    <w:abstractNumId w:val="14"/>
    <w:lvlOverride w:ilvl="0">
      <w:lvl w:ilvl="0" w:tplc="14345214">
        <w:start w:val="1"/>
        <w:numFmt w:val="decimal"/>
        <w:lvlText w:val="%1."/>
        <w:lvlJc w:val="left"/>
        <w:pPr>
          <w:ind w:left="720" w:hanging="360"/>
        </w:pPr>
        <w:rPr>
          <w:rFonts w:hint="default"/>
          <w:sz w:val="22"/>
          <w:szCs w:val="22"/>
        </w:rPr>
      </w:lvl>
    </w:lvlOverride>
    <w:lvlOverride w:ilvl="1">
      <w:lvl w:ilvl="1" w:tplc="0402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2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2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2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2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2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2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2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1110008707">
    <w:abstractNumId w:val="0"/>
  </w:num>
  <w:num w:numId="20" w16cid:durableId="1777209245">
    <w:abstractNumId w:val="5"/>
  </w:num>
  <w:num w:numId="21" w16cid:durableId="1612974464">
    <w:abstractNumId w:val="26"/>
  </w:num>
  <w:num w:numId="22" w16cid:durableId="1250314626">
    <w:abstractNumId w:val="22"/>
  </w:num>
  <w:num w:numId="23" w16cid:durableId="986202208">
    <w:abstractNumId w:val="10"/>
  </w:num>
  <w:num w:numId="24" w16cid:durableId="172648396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67150806">
    <w:abstractNumId w:val="17"/>
  </w:num>
  <w:num w:numId="26" w16cid:durableId="1635483008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88569660">
    <w:abstractNumId w:val="21"/>
  </w:num>
  <w:num w:numId="28" w16cid:durableId="71049699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41580354">
    <w:abstractNumId w:val="1"/>
  </w:num>
  <w:num w:numId="30" w16cid:durableId="144786818">
    <w:abstractNumId w:val="9"/>
  </w:num>
  <w:num w:numId="31" w16cid:durableId="253129279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AwMDYwMzQyN7VU0lEKTi0uzszPAykwrAUAPoBHpSwAAAA="/>
  </w:docVars>
  <w:rsids>
    <w:rsidRoot w:val="008068A2"/>
    <w:rsid w:val="000006BB"/>
    <w:rsid w:val="00002C1C"/>
    <w:rsid w:val="00007044"/>
    <w:rsid w:val="0001451E"/>
    <w:rsid w:val="00021EDE"/>
    <w:rsid w:val="00023DC6"/>
    <w:rsid w:val="00025F04"/>
    <w:rsid w:val="00064D15"/>
    <w:rsid w:val="00077BF8"/>
    <w:rsid w:val="0008559D"/>
    <w:rsid w:val="00086727"/>
    <w:rsid w:val="0009209B"/>
    <w:rsid w:val="000A6794"/>
    <w:rsid w:val="000B39E6"/>
    <w:rsid w:val="000B56F0"/>
    <w:rsid w:val="000C410F"/>
    <w:rsid w:val="000C5361"/>
    <w:rsid w:val="00103906"/>
    <w:rsid w:val="001151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AA5"/>
    <w:rsid w:val="001A6728"/>
    <w:rsid w:val="001B7060"/>
    <w:rsid w:val="001C1FCD"/>
    <w:rsid w:val="001C5008"/>
    <w:rsid w:val="001D2464"/>
    <w:rsid w:val="001D50AE"/>
    <w:rsid w:val="001E1161"/>
    <w:rsid w:val="001E3FEF"/>
    <w:rsid w:val="00202683"/>
    <w:rsid w:val="00215FCE"/>
    <w:rsid w:val="002326A7"/>
    <w:rsid w:val="00232E7D"/>
    <w:rsid w:val="002606AA"/>
    <w:rsid w:val="00261F18"/>
    <w:rsid w:val="00264287"/>
    <w:rsid w:val="0026589D"/>
    <w:rsid w:val="002664E1"/>
    <w:rsid w:val="002674C4"/>
    <w:rsid w:val="002819B5"/>
    <w:rsid w:val="002853F4"/>
    <w:rsid w:val="0029653C"/>
    <w:rsid w:val="002A2307"/>
    <w:rsid w:val="002A2D2D"/>
    <w:rsid w:val="002C539D"/>
    <w:rsid w:val="002C71C6"/>
    <w:rsid w:val="002D07CA"/>
    <w:rsid w:val="002E1BCE"/>
    <w:rsid w:val="002E29CC"/>
    <w:rsid w:val="002E3481"/>
    <w:rsid w:val="002F72A2"/>
    <w:rsid w:val="00305122"/>
    <w:rsid w:val="0031672B"/>
    <w:rsid w:val="003230CF"/>
    <w:rsid w:val="0033212E"/>
    <w:rsid w:val="0033490F"/>
    <w:rsid w:val="00341C29"/>
    <w:rsid w:val="00366D13"/>
    <w:rsid w:val="0037330F"/>
    <w:rsid w:val="00380A57"/>
    <w:rsid w:val="003817EF"/>
    <w:rsid w:val="00382A45"/>
    <w:rsid w:val="003A1601"/>
    <w:rsid w:val="003A33F9"/>
    <w:rsid w:val="003A5602"/>
    <w:rsid w:val="003A6836"/>
    <w:rsid w:val="003B0278"/>
    <w:rsid w:val="003B1846"/>
    <w:rsid w:val="003B6A53"/>
    <w:rsid w:val="003C4DF9"/>
    <w:rsid w:val="003E1013"/>
    <w:rsid w:val="003E167F"/>
    <w:rsid w:val="003E2A3C"/>
    <w:rsid w:val="003E2F33"/>
    <w:rsid w:val="003E6BFB"/>
    <w:rsid w:val="003F1864"/>
    <w:rsid w:val="0041081C"/>
    <w:rsid w:val="004311CA"/>
    <w:rsid w:val="004431A6"/>
    <w:rsid w:val="00450341"/>
    <w:rsid w:val="0047331A"/>
    <w:rsid w:val="0047640B"/>
    <w:rsid w:val="0047644B"/>
    <w:rsid w:val="00476D4B"/>
    <w:rsid w:val="00491748"/>
    <w:rsid w:val="004A3B4C"/>
    <w:rsid w:val="004A7E77"/>
    <w:rsid w:val="004B0253"/>
    <w:rsid w:val="004C0A80"/>
    <w:rsid w:val="004C20E6"/>
    <w:rsid w:val="004D03E1"/>
    <w:rsid w:val="004D242A"/>
    <w:rsid w:val="004D29A9"/>
    <w:rsid w:val="004E0D4F"/>
    <w:rsid w:val="004E4C1E"/>
    <w:rsid w:val="004F0A48"/>
    <w:rsid w:val="0050017E"/>
    <w:rsid w:val="00501CFA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711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5325"/>
    <w:rsid w:val="00763912"/>
    <w:rsid w:val="00774E44"/>
    <w:rsid w:val="00775D23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DC8"/>
    <w:rsid w:val="00803217"/>
    <w:rsid w:val="008063E1"/>
    <w:rsid w:val="008068A2"/>
    <w:rsid w:val="008105A0"/>
    <w:rsid w:val="00836CA4"/>
    <w:rsid w:val="0085184F"/>
    <w:rsid w:val="008540D5"/>
    <w:rsid w:val="00861625"/>
    <w:rsid w:val="008617B5"/>
    <w:rsid w:val="00870828"/>
    <w:rsid w:val="0088080B"/>
    <w:rsid w:val="0089129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91E"/>
    <w:rsid w:val="00955691"/>
    <w:rsid w:val="00961157"/>
    <w:rsid w:val="00965C5B"/>
    <w:rsid w:val="0096684B"/>
    <w:rsid w:val="009729D1"/>
    <w:rsid w:val="00972C7F"/>
    <w:rsid w:val="00976E46"/>
    <w:rsid w:val="009A2C81"/>
    <w:rsid w:val="009B4FB4"/>
    <w:rsid w:val="009C0C39"/>
    <w:rsid w:val="009D1805"/>
    <w:rsid w:val="009E1A09"/>
    <w:rsid w:val="009E6655"/>
    <w:rsid w:val="00A00D43"/>
    <w:rsid w:val="00A02545"/>
    <w:rsid w:val="00A025E6"/>
    <w:rsid w:val="00A05555"/>
    <w:rsid w:val="00A06D89"/>
    <w:rsid w:val="00A3283F"/>
    <w:rsid w:val="00A35790"/>
    <w:rsid w:val="00A36035"/>
    <w:rsid w:val="00A45A89"/>
    <w:rsid w:val="00A47F12"/>
    <w:rsid w:val="00A624BF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485"/>
    <w:rsid w:val="00AD3214"/>
    <w:rsid w:val="00AE05D3"/>
    <w:rsid w:val="00AE355A"/>
    <w:rsid w:val="00B148DD"/>
    <w:rsid w:val="00B2472A"/>
    <w:rsid w:val="00B46E86"/>
    <w:rsid w:val="00B567F6"/>
    <w:rsid w:val="00B56DF3"/>
    <w:rsid w:val="00B57A5C"/>
    <w:rsid w:val="00B6185B"/>
    <w:rsid w:val="00B638EB"/>
    <w:rsid w:val="00B63DED"/>
    <w:rsid w:val="00B6448C"/>
    <w:rsid w:val="00B658D9"/>
    <w:rsid w:val="00B753E7"/>
    <w:rsid w:val="00B86AF3"/>
    <w:rsid w:val="00B9309B"/>
    <w:rsid w:val="00BA1F40"/>
    <w:rsid w:val="00BA4820"/>
    <w:rsid w:val="00BB05FA"/>
    <w:rsid w:val="00BB5B10"/>
    <w:rsid w:val="00BC56D6"/>
    <w:rsid w:val="00BC5FB2"/>
    <w:rsid w:val="00BE399E"/>
    <w:rsid w:val="00BF1775"/>
    <w:rsid w:val="00BF201D"/>
    <w:rsid w:val="00C0490B"/>
    <w:rsid w:val="00C07904"/>
    <w:rsid w:val="00C121AF"/>
    <w:rsid w:val="00C12412"/>
    <w:rsid w:val="00C14C80"/>
    <w:rsid w:val="00C27853"/>
    <w:rsid w:val="00C327C3"/>
    <w:rsid w:val="00C355A5"/>
    <w:rsid w:val="00C43B64"/>
    <w:rsid w:val="00C53F37"/>
    <w:rsid w:val="00C5499A"/>
    <w:rsid w:val="00C62A0F"/>
    <w:rsid w:val="00C82862"/>
    <w:rsid w:val="00C84E4D"/>
    <w:rsid w:val="00C90C43"/>
    <w:rsid w:val="00C95F41"/>
    <w:rsid w:val="00CA2FD0"/>
    <w:rsid w:val="00CB626D"/>
    <w:rsid w:val="00CD5181"/>
    <w:rsid w:val="00CD7485"/>
    <w:rsid w:val="00CD76FA"/>
    <w:rsid w:val="00CE2360"/>
    <w:rsid w:val="00CE236C"/>
    <w:rsid w:val="00CF0047"/>
    <w:rsid w:val="00CF0C20"/>
    <w:rsid w:val="00D22895"/>
    <w:rsid w:val="00D3404A"/>
    <w:rsid w:val="00D4354E"/>
    <w:rsid w:val="00D43F69"/>
    <w:rsid w:val="00D50757"/>
    <w:rsid w:val="00D50F79"/>
    <w:rsid w:val="00D60FDF"/>
    <w:rsid w:val="00D73957"/>
    <w:rsid w:val="00D8395C"/>
    <w:rsid w:val="00D910AA"/>
    <w:rsid w:val="00DA028F"/>
    <w:rsid w:val="00DC28E6"/>
    <w:rsid w:val="00DC2C06"/>
    <w:rsid w:val="00DC79E8"/>
    <w:rsid w:val="00DC7D70"/>
    <w:rsid w:val="00DD55F0"/>
    <w:rsid w:val="00DD7BB2"/>
    <w:rsid w:val="00DE1B8E"/>
    <w:rsid w:val="00DF00FA"/>
    <w:rsid w:val="00DF57D8"/>
    <w:rsid w:val="00DF6F6D"/>
    <w:rsid w:val="00DF7DA3"/>
    <w:rsid w:val="00E032C5"/>
    <w:rsid w:val="00E1027B"/>
    <w:rsid w:val="00E178CD"/>
    <w:rsid w:val="00E24C6A"/>
    <w:rsid w:val="00E25811"/>
    <w:rsid w:val="00E32F85"/>
    <w:rsid w:val="00E36FD8"/>
    <w:rsid w:val="00E37380"/>
    <w:rsid w:val="00E465C4"/>
    <w:rsid w:val="00E46970"/>
    <w:rsid w:val="00E634A0"/>
    <w:rsid w:val="00E63F64"/>
    <w:rsid w:val="00E71FBE"/>
    <w:rsid w:val="00E74623"/>
    <w:rsid w:val="00E80E3D"/>
    <w:rsid w:val="00E86B3D"/>
    <w:rsid w:val="00E86D42"/>
    <w:rsid w:val="00E870B8"/>
    <w:rsid w:val="00E934DD"/>
    <w:rsid w:val="00EA057E"/>
    <w:rsid w:val="00EA1019"/>
    <w:rsid w:val="00EA3B29"/>
    <w:rsid w:val="00EA433E"/>
    <w:rsid w:val="00EB7421"/>
    <w:rsid w:val="00EC0BDD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1E5"/>
    <w:rsid w:val="00F516BC"/>
    <w:rsid w:val="00F655ED"/>
    <w:rsid w:val="00F7033C"/>
    <w:rsid w:val="00F84290"/>
    <w:rsid w:val="00F87327"/>
    <w:rsid w:val="00F96D0D"/>
    <w:rsid w:val="00F976AD"/>
    <w:rsid w:val="00FA6461"/>
    <w:rsid w:val="00FE038F"/>
    <w:rsid w:val="00FF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1C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93%D1%80%D0%B0%D0%B4%D1%83%D1%81_(%D1%8A%D0%B3%D1%8A%D0%BB)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A0%D0%B0%D0%B4%D0%B8%D0%B0%D0%BD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B6572-60F4-4779-87B2-F9C9C03E8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7</Pages>
  <Words>1669</Words>
  <Characters>951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Topuzakova, Desislava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47</cp:revision>
  <cp:lastPrinted>2015-10-26T22:35:00Z</cp:lastPrinted>
  <dcterms:created xsi:type="dcterms:W3CDTF">2019-11-12T12:29:00Z</dcterms:created>
  <dcterms:modified xsi:type="dcterms:W3CDTF">2025-03-04T10:12:00Z</dcterms:modified>
  <cp:category>programming; education; software engineering; software development</cp:category>
</cp:coreProperties>
</file>